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eader-n0"/>
      <w:bookmarkEnd w:id="21"/>
      <w:r>
        <w:t xml:space="preserve">Etcd 参数配置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tcd高可用分布式存储原理：https://draveness.me/etcd-introduction/</w:t>
      </w:r>
    </w:p>
    <w:p>
      <w:pPr>
        <w:pStyle w:val="BodyText"/>
      </w:pPr>
      <w:r>
        <w:t xml:space="preserve">ETCD文档：https://doczhcn.gitbook.io/etcd/</w:t>
      </w:r>
    </w:p>
    <w:p>
      <w:pPr>
        <w:numPr>
          <w:numId w:val="1001"/>
          <w:ilvl w:val="0"/>
        </w:numPr>
      </w:pPr>
      <w:r>
        <w:t xml:space="preserve">配置参数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nam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人类可读的该成员的名字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default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N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该值被该节点吃的--initial-cluster参数引用(例如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fault=http://localhost:2380).如果使用静态引导程序，则需要与标志中使用的键匹配。当使用发现服务时，每一个成员需要有唯一的名字。Hostname或者machine-id是好的选择。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data-di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数据目录的路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$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name</w:t>
      </w:r>
      <w:r>
        <w:rPr>
          <w:rStyle w:val="FunctionTok"/>
        </w:rPr>
        <w:t xml:space="preserve">}</w:t>
      </w:r>
      <w:r>
        <w:rPr>
          <w:rStyle w:val="ErrorTok"/>
        </w:rPr>
        <w:t xml:space="preserve">.etcd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DATA_DIR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wal-di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专用的wal目录的路径。如果这个参数被设置，etcd将会写WAL文件到walDir而不是dataDir，允许使用专用磁盘，并有助于避免日志记录和其他IO操作之间的io竞争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WAL_DIR</w:t>
      </w:r>
      <w:r>
        <w:br w:type="textWrapping"/>
      </w:r>
      <w:r>
        <w:rPr>
          <w:rStyle w:val="NormalTok"/>
        </w:rPr>
        <w:t xml:space="preserve">                                  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x-wal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保留的wal文件最大数量（0为无限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MAX_WA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Windows用户的默认设置是无限制的，建议手动设置到5（或出于安全性的考虑）。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snapshot-coun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触发一个快照到磁盘的已提交交易的数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10000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SNAPSHOP_COUNT</w:t>
      </w:r>
      <w:r>
        <w:br w:type="textWrapping"/>
      </w:r>
      <w:r>
        <w:rPr>
          <w:rStyle w:val="NormalTok"/>
        </w:rPr>
        <w:t xml:space="preserve">                                  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x-snapshot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保留的快照文件最大数量（0为无限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5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MAX_SNAPSHO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Windows用户的默认设置是无限制的，建议手动设置到5（或出于安全性的考虑）。</w:t>
      </w:r>
      <w:r>
        <w:br w:type="textWrapping"/>
      </w:r>
      <w:r>
        <w:rPr>
          <w:rStyle w:val="NormalTok"/>
        </w:rPr>
        <w:t xml:space="preserve">                                  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artbeat-interval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心跳间隔(毫秒为单位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:"100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HEARTBEAT_INTERVAL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election-timeou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选举超时时间(毫秒为单位)，从文档/tuning.md发现更多细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1000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ELECTION_TIMEOUT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sten-peer-url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监听在对等节点流量上的URL列表，该参数告诉etcd在指定的协议://IP:port组合上接受来自其对等方的传入请求。协议可以是http或者https。或者，使用unix://&lt;file-path&gt;或者unixs://&lt;file-path&gt;到unix</w:t>
      </w:r>
      <w:r>
        <w:rPr>
          <w:rStyle w:val="NormalTok"/>
        </w:rPr>
        <w:t xml:space="preserve"> </w:t>
      </w:r>
      <w:r>
        <w:rPr>
          <w:rStyle w:val="ErrorTok"/>
        </w:rPr>
        <w:t xml:space="preserve">sockets。如果将0.0.0.0作为IP，etcd将监听在所有的接口上的给定端口。如果给定了Ip和端口，etcd将监听指定的接口和端口。可以使用多个URL指定要监听的地址和端口的数量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cd将响应来自任何列出的地址和端口的请求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http://localhost:2380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:ETCD_LISTEN_PEER_UR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示例："http://10.0.0.1:2380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无效的示例："http://example.com:2380"(绑定的域名是无效的)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sten-client-url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监听在客户端流量上的URL列表，该参数告诉etcd在指定的协议://IP:port组合上接受来自客户端的传入请求。协议可以是http或者https。或者，使用unix://&lt;file-path&gt;或者unixs://&lt;file-path&gt;到unix</w:t>
      </w:r>
      <w:r>
        <w:rPr>
          <w:rStyle w:val="NormalTok"/>
        </w:rPr>
        <w:t xml:space="preserve"> </w:t>
      </w:r>
      <w:r>
        <w:rPr>
          <w:rStyle w:val="ErrorTok"/>
        </w:rPr>
        <w:t xml:space="preserve">sockets。如果将0.0.0.0作为IP，etcd将监听在所有的接口上的给定端口。如果给定了Ip和端口，etcd将监听指定的接口和端口。可以使用多个URL指定要监听的地址和端口的数量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etcd将响应来自任何列出的地址和端口的请求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http://localhost:2379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:ETCD_LISTEN_CLIENT_UR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示例："http://10.0.0.1:2379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无效的示例："http://example.com:2379"(绑定的域名是无效的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r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以逗号分隔的CORS来源白名单（跨来源资源共享）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CORS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quota-backent-byte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后端大小超过给定配额时引发警报（0默认为低空间配额）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QUOTA_BACKEND_BYTES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backend-batch-limi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BackendBatchLimit是提交后端事务之前的最大数量的操作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BACKEND_BATCH_LIMIT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backend-bbolt-freelist-typ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etcd后端（bboltdb）使用的自由列表类型（支持数组和映射的类型）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map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BACKEND_BBOLT_FREELIST_TYP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backend-batch-interval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BackendBatchInterval是提交后端事务之前的最长时间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BACKEND_BATCH_INTERVAL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x-txn-op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交易中允许的最大操作数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128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MAX_TXN_OPS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x-request-byte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服务器将接受的最大客户端请求大小（以字节为单位）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1572864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MAX_REQUEST_BYTES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grpc-keepalive-min-tim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客户端在ping服务器之前应等待的最小持续时间间隔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5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GRPC_KEEPALIVE_MIN_TIM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grpc-keepalive-interval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服务器到客户端ping的频率持续时间，以检查连接是否有效（0禁用）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2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GRPC_KEEPALIVE_INTERVAL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grpc-keepalive-timeou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关闭无响应的连接之前的额外等待时间（0禁用）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20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GRPC_KEEPALIVE_TIMEOUT</w:t>
      </w:r>
    </w:p>
    <w:p>
      <w:pPr>
        <w:numPr>
          <w:numId w:val="1001"/>
          <w:ilvl w:val="0"/>
        </w:numPr>
      </w:pPr>
      <w:r>
        <w:t xml:space="preserve">集群参数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itial-advertise-peer-urls,--initial-cluster,--initial-cluster-state,和--initial-cluster-token参数用于启动(静态启动,发现服务启动或者运行时重新配置)一个新成员，当重启已经存在的成员时将忽略。</w:t>
      </w:r>
      <w:r>
        <w:br w:type="textWrapping"/>
      </w:r>
      <w:r>
        <w:rPr>
          <w:rStyle w:val="ErrorTok"/>
        </w:rPr>
        <w:t xml:space="preserve">前缀为--discovery的参数在使用发现服务时需要被设置。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itial-advertise-peer-url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此成员的对等URL的列表，以通告到集群的其余部分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这些地址用于在集群周围传送etcd数据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所有集群成员必须至少有一个路由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这些URL可以包含域名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http://localhost:2380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INITIAL_ADVERTISE_PEER_UR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示例："http://example.com:2380,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0.0.0.1:2380"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itial-cluste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启动集群的初始化配置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default=http://localhost:2380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INITIAL_CLUSTE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关键是所提供的每个节点的--name参数的值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默认值使用default作为密钥，因为这是--name参数的默认值。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itial-cluster-stat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初始群集状态（“新”或“现有”）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于在初始静态或DNS引导过程中存在的所有成员，将其设置为new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如果此选项设置为existing，则etcd将尝试加入现存集群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如果设置了错误的值，etcd将尝试启动，但会安全地失败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new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INITIAL_CLUSTER_STAT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itial-cluster-token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引导期间etcd群集的初始集群令牌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etcd-cluster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INITIAL_CLUSTER_TOKEN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advertise-client-url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此成员的客户端URL的列表，这些URL广播给集群的其余部分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这些URL可以包含域名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http://localhost:2379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ADVERTISE_CLIENT_UR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示例："http://example.com:2379,</w:t>
      </w:r>
      <w:r>
        <w:rPr>
          <w:rStyle w:val="NormalTok"/>
        </w:rPr>
        <w:t xml:space="preserve"> </w:t>
      </w:r>
      <w:r>
        <w:rPr>
          <w:rStyle w:val="ErrorTok"/>
        </w:rPr>
        <w:t xml:space="preserve">http://10.0.0.1:2379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如果从集群成员中发布诸如http://localhost:2379之类的URL并使用etcd的代理功能，请小心。这将导致循环，因为代理将向其自身转发请求，直到其资源（内存，文件描述符）最终耗尽为止。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covery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发现URL用于引导启动集群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DISCOVERY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covery-srv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用于引导集群的D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v域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DISCOVERY_SRV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covery-srv-nam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使用DNS引导时查询的D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v名称的后缀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DISCOVERY_SRV_NAM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covery-fallback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发现服务失败时的预期行为(“退出”或“代理”)。“代理”仅支持v2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I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"proxy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DISCOVERY_FALLBACK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discovery-proxy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HTTP代理，用于发现服务的流量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DISCOVERY_PROXY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rict-reconfig-check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拒绝可能导致quorum丢失的重新配置请求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STRICT_RECONFIG_CHECK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auto-compaction-retention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mvcc密钥值存储的自动压缩保留时间（小时）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0表示禁用自动压缩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AUTO_COMPACTION_RETENTION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auto-compaction-mod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解释“自动压缩保留”之一：“定期”，“修订”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基于期限的保留的“定期”，如果未提供时间单位（例如“</w:t>
      </w:r>
      <w:r>
        <w:rPr>
          <w:rStyle w:val="NormalTok"/>
        </w:rPr>
        <w:t xml:space="preserve"> </w:t>
      </w:r>
      <w:r>
        <w:rPr>
          <w:rStyle w:val="ErrorTok"/>
        </w:rPr>
        <w:t xml:space="preserve">5m”），则默认为小时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“修订”用于基于修订号的保留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periodi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AUTO_COMPACTION_MOD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able-v2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接受etcd</w:t>
      </w:r>
      <w:r>
        <w:rPr>
          <w:rStyle w:val="NormalTok"/>
        </w:rPr>
        <w:t xml:space="preserve"> </w:t>
      </w:r>
      <w:r>
        <w:rPr>
          <w:rStyle w:val="ErrorTok"/>
        </w:rPr>
        <w:t xml:space="preserve">V2客户端请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ENABLE_V2</w:t>
      </w:r>
    </w:p>
    <w:p>
      <w:pPr>
        <w:numPr>
          <w:numId w:val="1001"/>
          <w:ilvl w:val="0"/>
        </w:numPr>
      </w:pPr>
      <w:r>
        <w:t xml:space="preserve">安全参数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安全参数有助于构建一个安全的etcd集群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-file</w:t>
      </w:r>
      <w:r>
        <w:br w:type="textWrapping"/>
      </w:r>
      <w:r>
        <w:rPr>
          <w:rStyle w:val="ErrorTok"/>
        </w:rPr>
        <w:t xml:space="preserve">DEPRECATED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客户端服务器TLS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文件的路径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ca-fi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.crt可以替换为--trusted-ca-fi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.c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client-cert-auth，而etcd将执行相同的操作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CA_FIL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cert-fil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客户端服务器TLS证书文件的路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CERT_FIL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key-fil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客户端服务器TLS秘钥文件的路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KEY_FIL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ient-cert-auth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开启客户端证书认证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CLIENT_CERT_AUTH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CN</w:t>
      </w:r>
      <w:r>
        <w:rPr>
          <w:rStyle w:val="NormalTok"/>
        </w:rPr>
        <w:t xml:space="preserve"> </w:t>
      </w:r>
      <w:r>
        <w:rPr>
          <w:rStyle w:val="ErrorTok"/>
        </w:rPr>
        <w:t xml:space="preserve">权限认证不支持gRPC-网关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ient-crl-fil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客户端被撤销的TLS证书文件的路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CLIENT_CERT_ALLOWED_HOSTNAM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ient-cert-allowed-hostnam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允许客户端证书身份验证的TLS名称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CLIENT_CERT_ALLOWED_HOSTNAM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trusted-ca-fil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客户端服务器受信任的TLS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证书文件的路径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TRUSTED_CA_FIL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auto-tl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客户端TLS使用自动生成的证书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AUTO_TLS</w:t>
      </w:r>
    </w:p>
    <w:p>
      <w:pPr>
        <w:numPr>
          <w:numId w:val="1001"/>
          <w:ilvl w:val="0"/>
        </w:numPr>
      </w:pPr>
      <w:r>
        <w:t xml:space="preserve">代理参数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-proxy前缀标志将etcd配置为以代理模式运行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“代理”仅支持v2</w:t>
      </w:r>
      <w:r>
        <w:rPr>
          <w:rStyle w:val="NormalTok"/>
        </w:rPr>
        <w:t xml:space="preserve"> </w:t>
      </w:r>
      <w:r>
        <w:rPr>
          <w:rStyle w:val="ErrorTok"/>
        </w:rPr>
        <w:t xml:space="preserve">API。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xy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代理模式设置(”off","readonly"或者"on"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off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PROXY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xy-failure-wai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在重新考虑端点请求之前，端点将保持故障状态的时间（以毫秒为单位）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5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PROXY_FAILURE_WAIT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xy-refresh-interval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节点刷新间隔的时间（以毫秒为单位）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30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PROXY_REFRESH_INTERVAL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xy-dial-timeou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拨号超时的时间（以毫秒为单位），或0以禁用超时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1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PROXY_DIAL_TIMEOUT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xy-write-timeou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写入超时的时间（以毫秒为单位）或禁用超时的时间为0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5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PROXY_WRITE_TIMEOUT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xy-read-timeou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读取超时的时间（以毫秒为单位），或者为0以禁用超时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如果使用Watch，请勿更改此值，因为会使用较长的轮询请求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PROXY_READ_TIMEOUT</w:t>
      </w:r>
    </w:p>
    <w:p>
      <w:pPr>
        <w:numPr>
          <w:numId w:val="1001"/>
          <w:ilvl w:val="0"/>
        </w:numPr>
      </w:pPr>
      <w:r>
        <w:t xml:space="preserve">其他参数：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日志参数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gger</w:t>
      </w:r>
      <w:r>
        <w:br w:type="textWrapping"/>
      </w:r>
      <w:r>
        <w:br w:type="textWrapping"/>
      </w:r>
      <w:r>
        <w:rPr>
          <w:rStyle w:val="ErrorTok"/>
        </w:rPr>
        <w:t xml:space="preserve">v3.4可以使用，警告：--logger=capnslog在v3.5被抛弃使用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指定“</w:t>
      </w:r>
      <w:r>
        <w:rPr>
          <w:rStyle w:val="NormalTok"/>
        </w:rPr>
        <w:t xml:space="preserve"> </w:t>
      </w:r>
      <w:r>
        <w:rPr>
          <w:rStyle w:val="ErrorTok"/>
        </w:rPr>
        <w:t xml:space="preserve">zap”用于结构化日志记录或“</w:t>
      </w:r>
      <w:r>
        <w:rPr>
          <w:rStyle w:val="NormalTok"/>
        </w:rPr>
        <w:t xml:space="preserve"> </w:t>
      </w:r>
      <w:r>
        <w:rPr>
          <w:rStyle w:val="ErrorTok"/>
        </w:rPr>
        <w:t xml:space="preserve">capnslog”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capnslo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LOGGER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g-output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指定“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dout”或“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derr”以跳过日志记录，即使在systemd或逗号分隔的输出目标列表下运行时也是如此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defalu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LOG_OUTPU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efault在z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gger迁移期间对v3.4使用stderr配置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g-level</w:t>
      </w:r>
      <w:r>
        <w:br w:type="textWrapping"/>
      </w:r>
      <w:r>
        <w:rPr>
          <w:rStyle w:val="ErrorTok"/>
        </w:rPr>
        <w:t xml:space="preserve">v3.4可以使用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配置日志等级，仅支持debug,info,warn,error,panic,fat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info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LOG_LEVE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default使用info.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bug</w:t>
      </w:r>
      <w:r>
        <w:br w:type="textWrapping"/>
      </w:r>
      <w:r>
        <w:rPr>
          <w:rStyle w:val="ErrorTok"/>
        </w:rPr>
        <w:t xml:space="preserve">警告：在v3.5被抛弃使用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将所有子程序包的默认日志级别降为DEBUG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false(所有的包使用INFO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DEBUG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log-package-levels</w:t>
      </w:r>
      <w:r>
        <w:br w:type="textWrapping"/>
      </w:r>
      <w:r>
        <w:rPr>
          <w:rStyle w:val="ErrorTok"/>
        </w:rPr>
        <w:t xml:space="preserve">警告：在v3.5被抛弃使用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将各个etcd子软件包设置为特定的日志级别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一个例子是etcdserv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WARNING，security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BUG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(所有的包使用INFO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LOG_PACKAGE_LEVELS</w:t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风险参数</w:t>
      </w:r>
      <w:r>
        <w:br w:type="textWrapping"/>
      </w:r>
      <w:r>
        <w:rPr>
          <w:rStyle w:val="ErrorTok"/>
        </w:rPr>
        <w:t xml:space="preserve">使用不安全标志时请小心，因为它将破坏共识协议提供的保证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例如，如果群集中的其他成员仍然存在，可能会panic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使用这些标志时，请遵循说明。</w:t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ce-new-cluster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强制创建一个新的单成员群集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它提交配置更改，以强制删除群集中的所有现有成员并添加自身，但是强烈建议不要这样做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请查看灾难恢复文档以了解首选的v3恢复过程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FORCE_NEW_CLUSTER</w:t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杂项参数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version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打印版本并退出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fals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fig-fil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从文件加载服务器配置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请注意，如果提供了配置文件，则其他命令行标志和环境变量将被忽略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示例：配置文件示例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CONFIG_FILE</w:t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分析参数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enable-pprof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通过HTTP服务器启用运行时分析数据。地址位于客户端URL+“/debug/pprof/”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ENABLE_PPROF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ric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设置导出指标的详细程度，specify</w:t>
      </w:r>
      <w:r>
        <w:rPr>
          <w:rStyle w:val="NormalTok"/>
        </w:rPr>
        <w:t xml:space="preserve"> </w:t>
      </w:r>
      <w:r>
        <w:rPr>
          <w:rStyle w:val="ErrorTok"/>
        </w:rPr>
        <w:t xml:space="preserve">'extensive'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rv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side</w:t>
      </w:r>
      <w:r>
        <w:rPr>
          <w:rStyle w:val="NormalTok"/>
        </w:rPr>
        <w:t xml:space="preserve"> </w:t>
      </w:r>
      <w:r>
        <w:rPr>
          <w:rStyle w:val="ErrorTok"/>
        </w:rPr>
        <w:t xml:space="preserve">grpc</w:t>
      </w:r>
      <w:r>
        <w:rPr>
          <w:rStyle w:val="NormalTok"/>
        </w:rPr>
        <w:t xml:space="preserve"> </w:t>
      </w:r>
      <w:r>
        <w:rPr>
          <w:rStyle w:val="ErrorTok"/>
        </w:rPr>
        <w:t xml:space="preserve">hist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rics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basic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METRICS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sten-metrics-urls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可以响应/metrics和/health端点的其他URL列表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LISTEN_METRICS_URLS</w:t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权限参数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auth-token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指定令牌类型和特定于令牌的选项，特别是对于JWT,格式为type,var1=val1,var2=val2,...,可能的类型是simple或者jwt.对于具体的签名方法jwt可能的变量为sign-method（可能的值为'ES256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ES384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ES512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HS256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HS384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HS512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RS256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RS384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RS512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PS256'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PS384','PS512'）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对于非对称算法（“</w:t>
      </w:r>
      <w:r>
        <w:rPr>
          <w:rStyle w:val="NormalTok"/>
        </w:rPr>
        <w:t xml:space="preserve"> </w:t>
      </w:r>
      <w:r>
        <w:rPr>
          <w:rStyle w:val="ErrorTok"/>
        </w:rPr>
        <w:t xml:space="preserve">RS”，“</w:t>
      </w:r>
      <w:r>
        <w:rPr>
          <w:rStyle w:val="NormalTok"/>
        </w:rPr>
        <w:t xml:space="preserve"> </w:t>
      </w:r>
      <w:r>
        <w:rPr>
          <w:rStyle w:val="ErrorTok"/>
        </w:rPr>
        <w:t xml:space="preserve">PS”，“</w:t>
      </w:r>
      <w:r>
        <w:rPr>
          <w:rStyle w:val="NormalTok"/>
        </w:rPr>
        <w:t xml:space="preserve"> </w:t>
      </w:r>
      <w:r>
        <w:rPr>
          <w:rStyle w:val="ErrorTok"/>
        </w:rPr>
        <w:t xml:space="preserve">ES”），公钥是可选的，因为私钥包含足够的信息来签名和验证令牌。pub-key用于指定用于验证jwt的公钥的路径,priv-key用于指定用于对jwt进行签名的私钥的路径，ttl用于指定jwt令牌的TTL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JWT的示例选项：-auth-token</w:t>
      </w:r>
      <w:r>
        <w:rPr>
          <w:rStyle w:val="NormalTok"/>
        </w:rPr>
        <w:t xml:space="preserve"> </w:t>
      </w:r>
      <w:r>
        <w:rPr>
          <w:rStyle w:val="ErrorTok"/>
        </w:rPr>
        <w:t xml:space="preserve">jwt，pub-key=app.rsa.pub，privkey=app.rsasign-method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RS512，ttl</w:t>
      </w:r>
      <w:r>
        <w:rPr>
          <w:rStyle w:val="NormalTok"/>
        </w:rPr>
        <w:t xml:space="preserve"> 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10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"simpl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AUTH_TOKEN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bcrypt-cos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指定用于哈希认证密码的bcrypt算法的成本/强度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有效值在4到31之间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1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(不支持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ErrorTok"/>
        </w:rPr>
        <w:t xml:space="preserve">实验参数：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perimental-corrupt-check-time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群集损坏检查通过之间的时间间隔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0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EXPERIMENTAL_CORRUPT_CHECK_TIME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perimental-compaction-batch-limit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设置每个压缩批处理中删除的最大修订。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1000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EXPERIMENTAL_COMPACTION_BATCH_LIMIT</w:t>
      </w:r>
      <w:r>
        <w:br w:type="textWrapping"/>
      </w:r>
      <w:r>
        <w:br w:type="textWrapping"/>
      </w:r>
      <w:r>
        <w:rPr>
          <w:rStyle w:val="ErrorTok"/>
        </w:rPr>
        <w:t xml:space="preserve">##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perimental-peer-skip-client-san-verification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跳过客户端证书中对等连接的SAN字段验证。</w:t>
      </w:r>
      <w:r>
        <w:rPr>
          <w:rStyle w:val="NormalTok"/>
        </w:rPr>
        <w:t xml:space="preserve"> </w:t>
      </w:r>
      <w:r>
        <w:rPr>
          <w:rStyle w:val="ErrorTok"/>
        </w:rPr>
        <w:t xml:space="preserve">这可能是有帮助的，例如</w:t>
      </w:r>
      <w:r>
        <w:rPr>
          <w:rStyle w:val="NormalTok"/>
        </w:rPr>
        <w:t xml:space="preserve"> </w:t>
      </w:r>
      <w:r>
        <w:rPr>
          <w:rStyle w:val="ErrorTok"/>
        </w:rPr>
        <w:t xml:space="preserve">如果群集成员在NAT后面的不同网络中运行。在这种情况下，请确保使用基于私有证书颁发机构的对等证书.--peer-cert-file,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peer-key-file,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peer-trusted-ca-fil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默认值：fals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环境变量：ETCD_EXPERIMENTAL_PEER_SKIP_CLIENT_SAN_VERIFICATION</w:t>
      </w:r>
    </w:p>
    <w:p>
      <w:pPr>
        <w:numPr>
          <w:numId w:val="1001"/>
          <w:ilvl w:val="0"/>
        </w:numPr>
      </w:pPr>
      <w:r>
        <w:t xml:space="preserve">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7075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b78ea7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07:25:58Z</dcterms:created>
  <dcterms:modified xsi:type="dcterms:W3CDTF">2021-12-22T07:25:58Z</dcterms:modified>
</cp:coreProperties>
</file>